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EE700D" w14:textId="2EA3DBFC" w:rsidR="005C2051" w:rsidRDefault="00272AB2" w:rsidP="00272AB2">
      <w:pPr>
        <w:pStyle w:val="Title"/>
        <w:jc w:val="center"/>
        <w:rPr>
          <w:rFonts w:ascii="Times New Roman" w:hAnsi="Times New Roman" w:cs="Times New Roman"/>
          <w:sz w:val="52"/>
          <w:szCs w:val="52"/>
        </w:rPr>
      </w:pPr>
      <w:bookmarkStart w:id="0" w:name="_GoBack"/>
      <w:bookmarkEnd w:id="0"/>
      <w:r w:rsidRPr="00272AB2">
        <w:rPr>
          <w:rFonts w:ascii="Times New Roman" w:hAnsi="Times New Roman" w:cs="Times New Roman"/>
          <w:sz w:val="52"/>
          <w:szCs w:val="52"/>
        </w:rPr>
        <w:t xml:space="preserve">Data Quality Report, Project </w:t>
      </w:r>
      <w:r w:rsidR="00294DA9">
        <w:rPr>
          <w:rFonts w:ascii="Times New Roman" w:hAnsi="Times New Roman" w:cs="Times New Roman" w:hint="eastAsia"/>
          <w:sz w:val="52"/>
          <w:szCs w:val="52"/>
        </w:rPr>
        <w:t>2</w:t>
      </w:r>
    </w:p>
    <w:p w14:paraId="3C4D6A0E" w14:textId="77777777" w:rsidR="00272AB2" w:rsidRDefault="00272AB2" w:rsidP="00272AB2"/>
    <w:p w14:paraId="00EA71EF" w14:textId="087899D5" w:rsidR="00272AB2" w:rsidRPr="001C5238" w:rsidRDefault="001C5238" w:rsidP="001C5238">
      <w:pPr>
        <w:jc w:val="center"/>
        <w:rPr>
          <w:rFonts w:ascii="Times New Roman" w:hAnsi="Times New Roman" w:cs="Times New Roman"/>
        </w:rPr>
      </w:pPr>
      <w:proofErr w:type="spellStart"/>
      <w:r w:rsidRPr="001C5238">
        <w:rPr>
          <w:rFonts w:ascii="Times New Roman" w:hAnsi="Times New Roman" w:cs="Times New Roman"/>
        </w:rPr>
        <w:t>Chengjun</w:t>
      </w:r>
      <w:proofErr w:type="spellEnd"/>
      <w:r w:rsidRPr="001C5238">
        <w:rPr>
          <w:rFonts w:ascii="Times New Roman" w:hAnsi="Times New Roman" w:cs="Times New Roman"/>
        </w:rPr>
        <w:t xml:space="preserve"> Liu, 7116099552</w:t>
      </w:r>
    </w:p>
    <w:p w14:paraId="3D217EF1" w14:textId="77777777" w:rsidR="00272AB2" w:rsidRDefault="00272AB2" w:rsidP="00272AB2">
      <w:pPr>
        <w:pStyle w:val="Heading1"/>
        <w:rPr>
          <w:rFonts w:ascii="Times New Roman" w:hAnsi="Times New Roman" w:cs="Times New Roman"/>
          <w:color w:val="auto"/>
        </w:rPr>
      </w:pPr>
      <w:r w:rsidRPr="00272AB2">
        <w:rPr>
          <w:rFonts w:ascii="Times New Roman" w:hAnsi="Times New Roman" w:cs="Times New Roman"/>
          <w:color w:val="auto"/>
        </w:rPr>
        <w:t>Data Description</w:t>
      </w:r>
    </w:p>
    <w:p w14:paraId="490FC855" w14:textId="77777777" w:rsidR="00272AB2" w:rsidRPr="008E71F2" w:rsidRDefault="00272AB2" w:rsidP="008E71F2">
      <w:pPr>
        <w:spacing w:line="240" w:lineRule="auto"/>
        <w:rPr>
          <w:rFonts w:ascii="Times New Roman" w:hAnsi="Times New Roman" w:cs="Times New Roman"/>
        </w:rPr>
      </w:pPr>
    </w:p>
    <w:p w14:paraId="7D852F94" w14:textId="4EE92DBD" w:rsidR="00272AB2" w:rsidRPr="008E71F2" w:rsidRDefault="00272AB2" w:rsidP="008E71F2">
      <w:pPr>
        <w:spacing w:line="240" w:lineRule="auto"/>
        <w:rPr>
          <w:rFonts w:ascii="Times New Roman" w:hAnsi="Times New Roman" w:cs="Times New Roman"/>
        </w:rPr>
      </w:pPr>
      <w:r w:rsidRPr="008E71F2">
        <w:rPr>
          <w:rFonts w:ascii="Times New Roman" w:hAnsi="Times New Roman" w:cs="Times New Roman"/>
        </w:rPr>
        <w:t xml:space="preserve">Dataset Name: </w:t>
      </w:r>
      <w:r w:rsidR="00294DA9">
        <w:rPr>
          <w:rFonts w:ascii="Times New Roman" w:hAnsi="Times New Roman" w:cs="Times New Roman"/>
        </w:rPr>
        <w:t>Product Application Identity Data</w:t>
      </w:r>
    </w:p>
    <w:p w14:paraId="797F44A3" w14:textId="34D7D16C" w:rsidR="00272AB2" w:rsidRPr="008E71F2" w:rsidRDefault="00272AB2" w:rsidP="008E71F2">
      <w:pPr>
        <w:spacing w:line="240" w:lineRule="auto"/>
        <w:rPr>
          <w:rFonts w:ascii="Times New Roman" w:hAnsi="Times New Roman" w:cs="Times New Roman"/>
        </w:rPr>
      </w:pPr>
      <w:r w:rsidRPr="008E71F2">
        <w:rPr>
          <w:rFonts w:ascii="Times New Roman" w:hAnsi="Times New Roman" w:cs="Times New Roman"/>
        </w:rPr>
        <w:t xml:space="preserve">Dataset Source: </w:t>
      </w:r>
      <w:r w:rsidR="00294DA9">
        <w:rPr>
          <w:rFonts w:ascii="Times New Roman" w:hAnsi="Times New Roman" w:cs="Times New Roman"/>
        </w:rPr>
        <w:t>Simulation based on real-life Application Identity Data</w:t>
      </w:r>
    </w:p>
    <w:p w14:paraId="2279156E" w14:textId="300BF610" w:rsidR="008E71F2" w:rsidRPr="008E71F2" w:rsidRDefault="008E71F2" w:rsidP="008E71F2">
      <w:pPr>
        <w:spacing w:line="240" w:lineRule="auto"/>
        <w:rPr>
          <w:rFonts w:ascii="Times New Roman" w:hAnsi="Times New Roman" w:cs="Times New Roman"/>
        </w:rPr>
      </w:pPr>
      <w:r w:rsidRPr="008E71F2">
        <w:rPr>
          <w:rFonts w:ascii="Times New Roman" w:hAnsi="Times New Roman" w:cs="Times New Roman"/>
        </w:rPr>
        <w:t xml:space="preserve">Release Date: </w:t>
      </w:r>
      <w:r w:rsidR="00294DA9">
        <w:rPr>
          <w:rFonts w:ascii="Times New Roman" w:hAnsi="Times New Roman" w:cs="Times New Roman"/>
        </w:rPr>
        <w:t>N/A</w:t>
      </w:r>
    </w:p>
    <w:p w14:paraId="1A37EC50" w14:textId="4CF2735A" w:rsidR="008E71F2" w:rsidRPr="008E71F2" w:rsidRDefault="008E71F2" w:rsidP="008E71F2">
      <w:pPr>
        <w:spacing w:line="240" w:lineRule="auto"/>
        <w:rPr>
          <w:rFonts w:ascii="Times New Roman" w:hAnsi="Times New Roman" w:cs="Times New Roman"/>
        </w:rPr>
      </w:pPr>
      <w:r w:rsidRPr="008E71F2">
        <w:rPr>
          <w:rFonts w:ascii="Times New Roman" w:hAnsi="Times New Roman" w:cs="Times New Roman"/>
        </w:rPr>
        <w:t xml:space="preserve">Number of Columns: </w:t>
      </w:r>
      <w:r w:rsidR="00294DA9">
        <w:rPr>
          <w:rFonts w:ascii="Times New Roman" w:hAnsi="Times New Roman" w:cs="Times New Roman" w:hint="eastAsia"/>
        </w:rPr>
        <w:t>10</w:t>
      </w:r>
    </w:p>
    <w:p w14:paraId="6E717A3F" w14:textId="682AFB8E" w:rsidR="008E71F2" w:rsidRPr="008E71F2" w:rsidRDefault="008E71F2" w:rsidP="008E71F2">
      <w:pPr>
        <w:spacing w:line="240" w:lineRule="auto"/>
        <w:rPr>
          <w:rFonts w:ascii="Times New Roman" w:hAnsi="Times New Roman" w:cs="Times New Roman"/>
        </w:rPr>
      </w:pPr>
      <w:r w:rsidRPr="008E71F2">
        <w:rPr>
          <w:rFonts w:ascii="Times New Roman" w:hAnsi="Times New Roman" w:cs="Times New Roman"/>
        </w:rPr>
        <w:t>Number of Records: 10</w:t>
      </w:r>
      <w:r w:rsidR="00294DA9">
        <w:rPr>
          <w:rFonts w:ascii="Times New Roman" w:hAnsi="Times New Roman" w:cs="Times New Roman" w:hint="eastAsia"/>
        </w:rPr>
        <w:t>00000</w:t>
      </w:r>
    </w:p>
    <w:p w14:paraId="126BC424" w14:textId="77777777" w:rsidR="008E71F2" w:rsidRDefault="008E71F2" w:rsidP="00272AB2"/>
    <w:p w14:paraId="4B50594B" w14:textId="77777777" w:rsidR="008E71F2" w:rsidRDefault="008E71F2" w:rsidP="00272AB2">
      <w:pPr>
        <w:rPr>
          <w:rFonts w:ascii="Times New Roman" w:eastAsiaTheme="majorEastAsia" w:hAnsi="Times New Roman" w:cs="Times New Roman"/>
          <w:sz w:val="32"/>
          <w:szCs w:val="32"/>
        </w:rPr>
      </w:pPr>
      <w:r w:rsidRPr="008E71F2">
        <w:rPr>
          <w:rFonts w:ascii="Times New Roman" w:eastAsiaTheme="majorEastAsia" w:hAnsi="Times New Roman" w:cs="Times New Roman"/>
          <w:sz w:val="32"/>
          <w:szCs w:val="32"/>
        </w:rPr>
        <w:t>Summary</w:t>
      </w:r>
    </w:p>
    <w:p w14:paraId="647E5F45" w14:textId="77777777" w:rsidR="00A51D54" w:rsidRPr="00A51D54" w:rsidRDefault="00A51D54" w:rsidP="00272AB2">
      <w:p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Overvie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24DAB" w:rsidRPr="0087642A" w14:paraId="6E6E5C50" w14:textId="77777777" w:rsidTr="0087642A">
        <w:tc>
          <w:tcPr>
            <w:tcW w:w="2254" w:type="dxa"/>
          </w:tcPr>
          <w:p w14:paraId="5F19CFC7" w14:textId="77777777" w:rsidR="00F24DAB" w:rsidRPr="0087642A" w:rsidRDefault="00F24DAB" w:rsidP="00C43B0D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Variable Name</w:t>
            </w:r>
          </w:p>
        </w:tc>
        <w:tc>
          <w:tcPr>
            <w:tcW w:w="2254" w:type="dxa"/>
          </w:tcPr>
          <w:p w14:paraId="7C44ECD7" w14:textId="77777777" w:rsidR="00F24DAB" w:rsidRPr="0087642A" w:rsidRDefault="00F24DAB" w:rsidP="00C43B0D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Data Type</w:t>
            </w:r>
          </w:p>
        </w:tc>
        <w:tc>
          <w:tcPr>
            <w:tcW w:w="2254" w:type="dxa"/>
          </w:tcPr>
          <w:p w14:paraId="7B3EF55A" w14:textId="77777777" w:rsidR="00F24DAB" w:rsidRPr="0087642A" w:rsidRDefault="00F24DAB" w:rsidP="00C43B0D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Non-null Records</w:t>
            </w:r>
          </w:p>
        </w:tc>
        <w:tc>
          <w:tcPr>
            <w:tcW w:w="2254" w:type="dxa"/>
          </w:tcPr>
          <w:p w14:paraId="39578AA3" w14:textId="77777777" w:rsidR="00F24DAB" w:rsidRPr="0087642A" w:rsidRDefault="0087642A" w:rsidP="00C43B0D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Description</w:t>
            </w:r>
          </w:p>
        </w:tc>
      </w:tr>
      <w:tr w:rsidR="0087642A" w:rsidRPr="0087642A" w14:paraId="105AD09D" w14:textId="77777777" w:rsidTr="0087642A">
        <w:tc>
          <w:tcPr>
            <w:tcW w:w="2254" w:type="dxa"/>
          </w:tcPr>
          <w:p w14:paraId="1AD865BF" w14:textId="725C0D07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rd</w:t>
            </w:r>
          </w:p>
        </w:tc>
        <w:tc>
          <w:tcPr>
            <w:tcW w:w="2254" w:type="dxa"/>
          </w:tcPr>
          <w:p w14:paraId="7AC40D73" w14:textId="6183E336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254" w:type="dxa"/>
          </w:tcPr>
          <w:p w14:paraId="4E44F667" w14:textId="417E74D7" w:rsidR="0087642A" w:rsidRPr="0087642A" w:rsidRDefault="0087642A" w:rsidP="0087642A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10</w:t>
            </w:r>
            <w:r w:rsidR="00294DA9"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2254" w:type="dxa"/>
          </w:tcPr>
          <w:p w14:paraId="46ADB08C" w14:textId="77777777" w:rsidR="0087642A" w:rsidRPr="0087642A" w:rsidRDefault="0087642A" w:rsidP="0087642A">
            <w:pPr>
              <w:rPr>
                <w:rFonts w:ascii="Times New Roman" w:hAnsi="Times New Roman" w:cs="Times New Roman"/>
                <w:color w:val="000000"/>
              </w:rPr>
            </w:pPr>
            <w:r w:rsidRPr="0087642A">
              <w:rPr>
                <w:rFonts w:ascii="Times New Roman" w:hAnsi="Times New Roman" w:cs="Times New Roman"/>
                <w:color w:val="000000"/>
              </w:rPr>
              <w:t>Number of Records</w:t>
            </w:r>
          </w:p>
        </w:tc>
      </w:tr>
      <w:tr w:rsidR="0087642A" w:rsidRPr="0087642A" w14:paraId="4607F0B7" w14:textId="77777777" w:rsidTr="00294DA9">
        <w:trPr>
          <w:trHeight w:val="242"/>
        </w:trPr>
        <w:tc>
          <w:tcPr>
            <w:tcW w:w="2254" w:type="dxa"/>
          </w:tcPr>
          <w:p w14:paraId="0701E424" w14:textId="6E964C8A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2254" w:type="dxa"/>
          </w:tcPr>
          <w:p w14:paraId="6E99E908" w14:textId="41704360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Integer(</w:t>
            </w:r>
            <w:proofErr w:type="gramEnd"/>
            <w:r>
              <w:rPr>
                <w:rFonts w:ascii="Times New Roman" w:hAnsi="Times New Roman" w:cs="Times New Roman"/>
              </w:rPr>
              <w:t>Datetime)</w:t>
            </w:r>
          </w:p>
        </w:tc>
        <w:tc>
          <w:tcPr>
            <w:tcW w:w="2254" w:type="dxa"/>
          </w:tcPr>
          <w:p w14:paraId="218DBB57" w14:textId="3FF1AE30" w:rsidR="0087642A" w:rsidRPr="0087642A" w:rsidRDefault="0087642A" w:rsidP="0087642A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10</w:t>
            </w:r>
            <w:r w:rsidR="00294DA9"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2254" w:type="dxa"/>
          </w:tcPr>
          <w:p w14:paraId="5558AD94" w14:textId="1B30F068" w:rsidR="0087642A" w:rsidRPr="0087642A" w:rsidRDefault="00294DA9" w:rsidP="0087642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pplication date</w:t>
            </w:r>
          </w:p>
        </w:tc>
      </w:tr>
      <w:tr w:rsidR="0087642A" w:rsidRPr="0087642A" w14:paraId="4DD4E963" w14:textId="77777777" w:rsidTr="0087642A">
        <w:tc>
          <w:tcPr>
            <w:tcW w:w="2254" w:type="dxa"/>
          </w:tcPr>
          <w:p w14:paraId="39AA702D" w14:textId="72B1118D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sn</w:t>
            </w:r>
            <w:proofErr w:type="spellEnd"/>
          </w:p>
        </w:tc>
        <w:tc>
          <w:tcPr>
            <w:tcW w:w="2254" w:type="dxa"/>
          </w:tcPr>
          <w:p w14:paraId="5A9E4410" w14:textId="2C107833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254" w:type="dxa"/>
          </w:tcPr>
          <w:p w14:paraId="04A6123A" w14:textId="748B3245" w:rsidR="0087642A" w:rsidRPr="0087642A" w:rsidRDefault="0087642A" w:rsidP="0087642A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10</w:t>
            </w:r>
            <w:r w:rsidR="00294DA9"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2254" w:type="dxa"/>
          </w:tcPr>
          <w:p w14:paraId="7215EA92" w14:textId="0EAD5201" w:rsidR="0087642A" w:rsidRPr="0087642A" w:rsidRDefault="00294DA9" w:rsidP="0087642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ocial security number</w:t>
            </w:r>
          </w:p>
        </w:tc>
      </w:tr>
      <w:tr w:rsidR="0087642A" w:rsidRPr="0087642A" w14:paraId="2BDA231A" w14:textId="77777777" w:rsidTr="0087642A">
        <w:tc>
          <w:tcPr>
            <w:tcW w:w="2254" w:type="dxa"/>
          </w:tcPr>
          <w:p w14:paraId="7C0A48AA" w14:textId="4EBD00D1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irstname</w:t>
            </w:r>
            <w:proofErr w:type="spellEnd"/>
          </w:p>
        </w:tc>
        <w:tc>
          <w:tcPr>
            <w:tcW w:w="2254" w:type="dxa"/>
          </w:tcPr>
          <w:p w14:paraId="31928976" w14:textId="75CDE940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xt string</w:t>
            </w:r>
          </w:p>
        </w:tc>
        <w:tc>
          <w:tcPr>
            <w:tcW w:w="2254" w:type="dxa"/>
          </w:tcPr>
          <w:p w14:paraId="5DB03654" w14:textId="1DFECCB2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2254" w:type="dxa"/>
          </w:tcPr>
          <w:p w14:paraId="4C2112C6" w14:textId="11E3EB67" w:rsidR="0087642A" w:rsidRPr="0087642A" w:rsidRDefault="00294DA9" w:rsidP="0087642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First name of applicant</w:t>
            </w:r>
          </w:p>
        </w:tc>
      </w:tr>
      <w:tr w:rsidR="0087642A" w:rsidRPr="0087642A" w14:paraId="4DC6B3BF" w14:textId="77777777" w:rsidTr="0087642A">
        <w:tc>
          <w:tcPr>
            <w:tcW w:w="2254" w:type="dxa"/>
          </w:tcPr>
          <w:p w14:paraId="6A8168DF" w14:textId="1F02ACD3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stname</w:t>
            </w:r>
            <w:proofErr w:type="spellEnd"/>
          </w:p>
        </w:tc>
        <w:tc>
          <w:tcPr>
            <w:tcW w:w="2254" w:type="dxa"/>
          </w:tcPr>
          <w:p w14:paraId="01A11758" w14:textId="670D30C0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xt string</w:t>
            </w:r>
          </w:p>
        </w:tc>
        <w:tc>
          <w:tcPr>
            <w:tcW w:w="2254" w:type="dxa"/>
          </w:tcPr>
          <w:p w14:paraId="1C0946C4" w14:textId="2EEB3B82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2254" w:type="dxa"/>
          </w:tcPr>
          <w:p w14:paraId="2AEC7EBC" w14:textId="506008FA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Last name of applicant</w:t>
            </w:r>
          </w:p>
        </w:tc>
      </w:tr>
      <w:tr w:rsidR="0087642A" w:rsidRPr="0087642A" w14:paraId="32BD9B55" w14:textId="77777777" w:rsidTr="0087642A">
        <w:tc>
          <w:tcPr>
            <w:tcW w:w="2254" w:type="dxa"/>
          </w:tcPr>
          <w:p w14:paraId="5AEA867B" w14:textId="3AB8B653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2254" w:type="dxa"/>
          </w:tcPr>
          <w:p w14:paraId="723607FA" w14:textId="724F657E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xt string</w:t>
            </w:r>
          </w:p>
        </w:tc>
        <w:tc>
          <w:tcPr>
            <w:tcW w:w="2254" w:type="dxa"/>
          </w:tcPr>
          <w:p w14:paraId="1DDD0639" w14:textId="488453A8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2254" w:type="dxa"/>
          </w:tcPr>
          <w:p w14:paraId="43446AAF" w14:textId="23FC8213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pplicant address</w:t>
            </w:r>
          </w:p>
        </w:tc>
      </w:tr>
      <w:tr w:rsidR="0087642A" w:rsidRPr="0087642A" w14:paraId="6033C5BF" w14:textId="77777777" w:rsidTr="0087642A">
        <w:tc>
          <w:tcPr>
            <w:tcW w:w="2254" w:type="dxa"/>
          </w:tcPr>
          <w:p w14:paraId="2EFCEAF7" w14:textId="2933588A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ip5</w:t>
            </w:r>
          </w:p>
        </w:tc>
        <w:tc>
          <w:tcPr>
            <w:tcW w:w="2254" w:type="dxa"/>
          </w:tcPr>
          <w:p w14:paraId="37CECC77" w14:textId="74A28819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254" w:type="dxa"/>
          </w:tcPr>
          <w:p w14:paraId="1386B6B1" w14:textId="2DE2F518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2254" w:type="dxa"/>
          </w:tcPr>
          <w:p w14:paraId="321B6664" w14:textId="1FC4392D" w:rsidR="0087642A" w:rsidRPr="0087642A" w:rsidRDefault="00294DA9" w:rsidP="0087642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Zip code in 5 digits</w:t>
            </w:r>
          </w:p>
        </w:tc>
      </w:tr>
      <w:tr w:rsidR="0087642A" w:rsidRPr="0087642A" w14:paraId="3701A8CD" w14:textId="77777777" w:rsidTr="0087642A">
        <w:tc>
          <w:tcPr>
            <w:tcW w:w="2254" w:type="dxa"/>
          </w:tcPr>
          <w:p w14:paraId="3D360BCD" w14:textId="1630A821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</w:t>
            </w:r>
          </w:p>
        </w:tc>
        <w:tc>
          <w:tcPr>
            <w:tcW w:w="2254" w:type="dxa"/>
          </w:tcPr>
          <w:p w14:paraId="5D6F8206" w14:textId="1D908F64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Integer(</w:t>
            </w:r>
            <w:proofErr w:type="gramEnd"/>
            <w:r>
              <w:rPr>
                <w:rFonts w:ascii="Times New Roman" w:hAnsi="Times New Roman" w:cs="Times New Roman"/>
              </w:rPr>
              <w:t>Datetime)</w:t>
            </w:r>
          </w:p>
        </w:tc>
        <w:tc>
          <w:tcPr>
            <w:tcW w:w="2254" w:type="dxa"/>
          </w:tcPr>
          <w:p w14:paraId="19DC161F" w14:textId="41A24C0E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2254" w:type="dxa"/>
          </w:tcPr>
          <w:p w14:paraId="2B4952FE" w14:textId="2C6E51A4" w:rsidR="0087642A" w:rsidRPr="0087642A" w:rsidRDefault="00294DA9" w:rsidP="0087642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Date of Birth</w:t>
            </w:r>
          </w:p>
        </w:tc>
      </w:tr>
      <w:tr w:rsidR="0087642A" w:rsidRPr="0087642A" w14:paraId="1E9988FB" w14:textId="77777777" w:rsidTr="0087642A">
        <w:tc>
          <w:tcPr>
            <w:tcW w:w="2254" w:type="dxa"/>
          </w:tcPr>
          <w:p w14:paraId="55B581BC" w14:textId="175A1D5E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omephone</w:t>
            </w:r>
            <w:proofErr w:type="spellEnd"/>
          </w:p>
        </w:tc>
        <w:tc>
          <w:tcPr>
            <w:tcW w:w="2254" w:type="dxa"/>
          </w:tcPr>
          <w:p w14:paraId="2F3EEB28" w14:textId="6F7AA0FE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ger</w:t>
            </w:r>
          </w:p>
        </w:tc>
        <w:tc>
          <w:tcPr>
            <w:tcW w:w="2254" w:type="dxa"/>
          </w:tcPr>
          <w:p w14:paraId="1BD0198D" w14:textId="33340CE1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2254" w:type="dxa"/>
          </w:tcPr>
          <w:p w14:paraId="1970FCA8" w14:textId="74716091" w:rsidR="0087642A" w:rsidRPr="0087642A" w:rsidRDefault="00294DA9" w:rsidP="0087642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Home Phone Number</w:t>
            </w:r>
          </w:p>
        </w:tc>
      </w:tr>
      <w:tr w:rsidR="0087642A" w:rsidRPr="0087642A" w14:paraId="1AAEAA1A" w14:textId="77777777" w:rsidTr="0087642A">
        <w:tc>
          <w:tcPr>
            <w:tcW w:w="2254" w:type="dxa"/>
          </w:tcPr>
          <w:p w14:paraId="0328D7C2" w14:textId="6FE4B3BA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raud_label</w:t>
            </w:r>
            <w:proofErr w:type="spellEnd"/>
          </w:p>
        </w:tc>
        <w:tc>
          <w:tcPr>
            <w:tcW w:w="2254" w:type="dxa"/>
          </w:tcPr>
          <w:p w14:paraId="50E9E765" w14:textId="0C1D41A3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Integer(</w:t>
            </w:r>
            <w:proofErr w:type="gramEnd"/>
            <w:r>
              <w:rPr>
                <w:rFonts w:ascii="Times New Roman" w:hAnsi="Times New Roman" w:cs="Times New Roman"/>
              </w:rPr>
              <w:t>Binary)</w:t>
            </w:r>
          </w:p>
        </w:tc>
        <w:tc>
          <w:tcPr>
            <w:tcW w:w="2254" w:type="dxa"/>
          </w:tcPr>
          <w:p w14:paraId="385EF732" w14:textId="419EFAB9" w:rsidR="0087642A" w:rsidRPr="0087642A" w:rsidRDefault="00294DA9" w:rsidP="0087642A">
            <w:pPr>
              <w:rPr>
                <w:rFonts w:ascii="Times New Roman" w:hAnsi="Times New Roman" w:cs="Times New Roman"/>
              </w:rPr>
            </w:pPr>
            <w:r w:rsidRPr="0087642A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2254" w:type="dxa"/>
          </w:tcPr>
          <w:p w14:paraId="2E3DFA0E" w14:textId="1CC86F5F" w:rsidR="0087642A" w:rsidRPr="0087642A" w:rsidRDefault="00294DA9" w:rsidP="0087642A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Whether application is </w:t>
            </w:r>
            <w:proofErr w:type="gramStart"/>
            <w:r>
              <w:rPr>
                <w:rFonts w:ascii="Times New Roman" w:hAnsi="Times New Roman" w:cs="Times New Roman"/>
                <w:color w:val="000000"/>
              </w:rPr>
              <w:t>fraud(</w:t>
            </w:r>
            <w:proofErr w:type="gramEnd"/>
            <w:r>
              <w:rPr>
                <w:rFonts w:ascii="Times New Roman" w:hAnsi="Times New Roman" w:cs="Times New Roman"/>
                <w:color w:val="000000"/>
              </w:rPr>
              <w:t>1) or not(0)</w:t>
            </w:r>
          </w:p>
        </w:tc>
      </w:tr>
    </w:tbl>
    <w:p w14:paraId="79FD0480" w14:textId="5DE45B48" w:rsidR="008E71F2" w:rsidRDefault="008E71F2" w:rsidP="00272AB2">
      <w:pPr>
        <w:rPr>
          <w:rFonts w:ascii="Times New Roman" w:hAnsi="Times New Roman" w:cs="Times New Roman"/>
        </w:rPr>
      </w:pPr>
    </w:p>
    <w:p w14:paraId="1C8EC222" w14:textId="3AD96A2A" w:rsidR="00294DA9" w:rsidRDefault="00294DA9" w:rsidP="00272A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cause all variables in integers are regarded and analyzed as categorical variables, we include integer variables in the categorical variable table:</w:t>
      </w:r>
    </w:p>
    <w:p w14:paraId="7AA29CA1" w14:textId="4AE93173" w:rsidR="00A51D54" w:rsidRDefault="00A51D54" w:rsidP="00272AB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y of </w:t>
      </w:r>
      <w:r w:rsidR="00294DA9">
        <w:rPr>
          <w:rFonts w:ascii="Times New Roman" w:hAnsi="Times New Roman" w:cs="Times New Roman"/>
        </w:rPr>
        <w:t xml:space="preserve">Integer </w:t>
      </w:r>
      <w:r>
        <w:rPr>
          <w:rFonts w:ascii="Times New Roman" w:hAnsi="Times New Roman" w:cs="Times New Roman"/>
        </w:rPr>
        <w:t>Variable</w:t>
      </w:r>
      <w:r w:rsidR="00294DA9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78"/>
        <w:gridCol w:w="996"/>
        <w:gridCol w:w="1181"/>
        <w:gridCol w:w="1096"/>
        <w:gridCol w:w="1316"/>
      </w:tblGrid>
      <w:tr w:rsidR="00294DA9" w:rsidRPr="001A1152" w14:paraId="7FFE5C00" w14:textId="77777777" w:rsidTr="00294DA9">
        <w:trPr>
          <w:jc w:val="center"/>
        </w:trPr>
        <w:tc>
          <w:tcPr>
            <w:tcW w:w="1378" w:type="dxa"/>
          </w:tcPr>
          <w:p w14:paraId="4B5FCFB0" w14:textId="77777777" w:rsidR="00294DA9" w:rsidRPr="001A1152" w:rsidRDefault="00294DA9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Variable Name</w:t>
            </w:r>
          </w:p>
        </w:tc>
        <w:tc>
          <w:tcPr>
            <w:tcW w:w="996" w:type="dxa"/>
          </w:tcPr>
          <w:p w14:paraId="35AF6EE0" w14:textId="77777777" w:rsidR="00294DA9" w:rsidRPr="001A1152" w:rsidRDefault="00294DA9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Non-null Record</w:t>
            </w:r>
          </w:p>
        </w:tc>
        <w:tc>
          <w:tcPr>
            <w:tcW w:w="1181" w:type="dxa"/>
          </w:tcPr>
          <w:p w14:paraId="263D5C58" w14:textId="77777777" w:rsidR="00294DA9" w:rsidRPr="001A1152" w:rsidRDefault="00294DA9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Non-null Percentage</w:t>
            </w:r>
          </w:p>
        </w:tc>
        <w:tc>
          <w:tcPr>
            <w:tcW w:w="1096" w:type="dxa"/>
          </w:tcPr>
          <w:p w14:paraId="6747BC7E" w14:textId="77777777" w:rsidR="00294DA9" w:rsidRPr="001A1152" w:rsidRDefault="00294DA9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Min</w:t>
            </w:r>
          </w:p>
        </w:tc>
        <w:tc>
          <w:tcPr>
            <w:tcW w:w="1316" w:type="dxa"/>
          </w:tcPr>
          <w:p w14:paraId="46171E9E" w14:textId="77777777" w:rsidR="00294DA9" w:rsidRPr="001A1152" w:rsidRDefault="00294DA9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Max</w:t>
            </w:r>
          </w:p>
        </w:tc>
      </w:tr>
      <w:tr w:rsidR="00294DA9" w:rsidRPr="001A1152" w14:paraId="12F77A4A" w14:textId="77777777" w:rsidTr="00294DA9">
        <w:trPr>
          <w:jc w:val="center"/>
        </w:trPr>
        <w:tc>
          <w:tcPr>
            <w:tcW w:w="1378" w:type="dxa"/>
          </w:tcPr>
          <w:p w14:paraId="5C1C6C93" w14:textId="30A8139C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rd</w:t>
            </w:r>
          </w:p>
        </w:tc>
        <w:tc>
          <w:tcPr>
            <w:tcW w:w="996" w:type="dxa"/>
          </w:tcPr>
          <w:p w14:paraId="497E37EA" w14:textId="59B0E2BC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00</w:t>
            </w:r>
          </w:p>
        </w:tc>
        <w:tc>
          <w:tcPr>
            <w:tcW w:w="1181" w:type="dxa"/>
          </w:tcPr>
          <w:p w14:paraId="0A33F729" w14:textId="6F8FB3CB" w:rsidR="00294DA9" w:rsidRPr="001A1152" w:rsidRDefault="00294DA9" w:rsidP="006C43A3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096" w:type="dxa"/>
          </w:tcPr>
          <w:p w14:paraId="2C799FAE" w14:textId="03258DC5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16" w:type="dxa"/>
          </w:tcPr>
          <w:p w14:paraId="50EF9A18" w14:textId="7F07EF5B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00</w:t>
            </w:r>
          </w:p>
        </w:tc>
      </w:tr>
      <w:tr w:rsidR="00294DA9" w:rsidRPr="001A1152" w14:paraId="786CFBBA" w14:textId="77777777" w:rsidTr="00294DA9">
        <w:trPr>
          <w:jc w:val="center"/>
        </w:trPr>
        <w:tc>
          <w:tcPr>
            <w:tcW w:w="1378" w:type="dxa"/>
          </w:tcPr>
          <w:p w14:paraId="3B1B2E1E" w14:textId="6434CDC1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996" w:type="dxa"/>
          </w:tcPr>
          <w:p w14:paraId="1CC50872" w14:textId="0F8B1A89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00</w:t>
            </w:r>
          </w:p>
        </w:tc>
        <w:tc>
          <w:tcPr>
            <w:tcW w:w="1181" w:type="dxa"/>
          </w:tcPr>
          <w:p w14:paraId="4DE1C532" w14:textId="2683553B" w:rsidR="00294DA9" w:rsidRPr="001A1152" w:rsidRDefault="00294DA9" w:rsidP="006C43A3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096" w:type="dxa"/>
          </w:tcPr>
          <w:p w14:paraId="277CB701" w14:textId="49E6A76C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60101</w:t>
            </w:r>
          </w:p>
        </w:tc>
        <w:tc>
          <w:tcPr>
            <w:tcW w:w="1316" w:type="dxa"/>
          </w:tcPr>
          <w:p w14:paraId="768571D5" w14:textId="30B1BF91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61231</w:t>
            </w:r>
          </w:p>
        </w:tc>
      </w:tr>
      <w:tr w:rsidR="00294DA9" w:rsidRPr="001A1152" w14:paraId="587FF2B7" w14:textId="77777777" w:rsidTr="00294DA9">
        <w:trPr>
          <w:jc w:val="center"/>
        </w:trPr>
        <w:tc>
          <w:tcPr>
            <w:tcW w:w="1378" w:type="dxa"/>
          </w:tcPr>
          <w:p w14:paraId="0801F873" w14:textId="7F52684C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sn</w:t>
            </w:r>
            <w:proofErr w:type="spellEnd"/>
          </w:p>
        </w:tc>
        <w:tc>
          <w:tcPr>
            <w:tcW w:w="996" w:type="dxa"/>
          </w:tcPr>
          <w:p w14:paraId="4EA4FA37" w14:textId="443413D4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00</w:t>
            </w:r>
          </w:p>
        </w:tc>
        <w:tc>
          <w:tcPr>
            <w:tcW w:w="1181" w:type="dxa"/>
          </w:tcPr>
          <w:p w14:paraId="2A1FF0CA" w14:textId="64D62116" w:rsidR="00294DA9" w:rsidRPr="001A1152" w:rsidRDefault="00294DA9" w:rsidP="006C43A3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096" w:type="dxa"/>
          </w:tcPr>
          <w:p w14:paraId="5A47FF8F" w14:textId="549B1C81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316" w:type="dxa"/>
          </w:tcPr>
          <w:p w14:paraId="1723EE76" w14:textId="49B4EC10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9999999</w:t>
            </w:r>
          </w:p>
        </w:tc>
      </w:tr>
      <w:tr w:rsidR="00294DA9" w:rsidRPr="001A1152" w14:paraId="569C5CE1" w14:textId="77777777" w:rsidTr="00294DA9">
        <w:trPr>
          <w:jc w:val="center"/>
        </w:trPr>
        <w:tc>
          <w:tcPr>
            <w:tcW w:w="1378" w:type="dxa"/>
          </w:tcPr>
          <w:p w14:paraId="3F8F4C1E" w14:textId="58C0B936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ip5</w:t>
            </w:r>
          </w:p>
        </w:tc>
        <w:tc>
          <w:tcPr>
            <w:tcW w:w="996" w:type="dxa"/>
          </w:tcPr>
          <w:p w14:paraId="7767FB7A" w14:textId="667884D2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00</w:t>
            </w:r>
          </w:p>
        </w:tc>
        <w:tc>
          <w:tcPr>
            <w:tcW w:w="1181" w:type="dxa"/>
          </w:tcPr>
          <w:p w14:paraId="6B277CB1" w14:textId="374CF3D2" w:rsidR="00294DA9" w:rsidRPr="001A1152" w:rsidRDefault="00294DA9" w:rsidP="006C43A3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096" w:type="dxa"/>
          </w:tcPr>
          <w:p w14:paraId="7259BF13" w14:textId="7FE6CFBE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16" w:type="dxa"/>
          </w:tcPr>
          <w:p w14:paraId="78044372" w14:textId="6BF56417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999</w:t>
            </w:r>
          </w:p>
        </w:tc>
      </w:tr>
      <w:tr w:rsidR="00294DA9" w:rsidRPr="001A1152" w14:paraId="1C7A742E" w14:textId="77777777" w:rsidTr="00294DA9">
        <w:trPr>
          <w:jc w:val="center"/>
        </w:trPr>
        <w:tc>
          <w:tcPr>
            <w:tcW w:w="1378" w:type="dxa"/>
          </w:tcPr>
          <w:p w14:paraId="47A4164E" w14:textId="5DFE03C6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</w:t>
            </w:r>
          </w:p>
        </w:tc>
        <w:tc>
          <w:tcPr>
            <w:tcW w:w="996" w:type="dxa"/>
          </w:tcPr>
          <w:p w14:paraId="7CF87DC2" w14:textId="4ADDE02B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00</w:t>
            </w:r>
          </w:p>
        </w:tc>
        <w:tc>
          <w:tcPr>
            <w:tcW w:w="1181" w:type="dxa"/>
          </w:tcPr>
          <w:p w14:paraId="63FD69FE" w14:textId="122726D5" w:rsidR="00294DA9" w:rsidRPr="001A1152" w:rsidRDefault="00294DA9" w:rsidP="006C43A3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096" w:type="dxa"/>
          </w:tcPr>
          <w:p w14:paraId="4F171009" w14:textId="4A7FAAD2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000101</w:t>
            </w:r>
          </w:p>
        </w:tc>
        <w:tc>
          <w:tcPr>
            <w:tcW w:w="1316" w:type="dxa"/>
          </w:tcPr>
          <w:p w14:paraId="42CF0EE0" w14:textId="112896BA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61031</w:t>
            </w:r>
          </w:p>
        </w:tc>
      </w:tr>
      <w:tr w:rsidR="00294DA9" w:rsidRPr="001A1152" w14:paraId="3D638F65" w14:textId="77777777" w:rsidTr="00294DA9">
        <w:trPr>
          <w:jc w:val="center"/>
        </w:trPr>
        <w:tc>
          <w:tcPr>
            <w:tcW w:w="1378" w:type="dxa"/>
          </w:tcPr>
          <w:p w14:paraId="20C7C328" w14:textId="3139CF94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omephone</w:t>
            </w:r>
            <w:proofErr w:type="spellEnd"/>
          </w:p>
        </w:tc>
        <w:tc>
          <w:tcPr>
            <w:tcW w:w="996" w:type="dxa"/>
          </w:tcPr>
          <w:p w14:paraId="2A96A315" w14:textId="39BC6504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00</w:t>
            </w:r>
          </w:p>
        </w:tc>
        <w:tc>
          <w:tcPr>
            <w:tcW w:w="1181" w:type="dxa"/>
          </w:tcPr>
          <w:p w14:paraId="6FFB3664" w14:textId="1D9328DC" w:rsidR="00294DA9" w:rsidRPr="001A1152" w:rsidRDefault="00294DA9" w:rsidP="006C43A3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096" w:type="dxa"/>
          </w:tcPr>
          <w:p w14:paraId="4A419B9D" w14:textId="6C085386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3799</w:t>
            </w:r>
          </w:p>
        </w:tc>
        <w:tc>
          <w:tcPr>
            <w:tcW w:w="1316" w:type="dxa"/>
          </w:tcPr>
          <w:p w14:paraId="51FBA130" w14:textId="3D0B35CE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 w:rsidRPr="00294DA9">
              <w:rPr>
                <w:rFonts w:ascii="Times New Roman" w:hAnsi="Times New Roman" w:cs="Times New Roman"/>
              </w:rPr>
              <w:t>9999999999</w:t>
            </w:r>
          </w:p>
        </w:tc>
      </w:tr>
      <w:tr w:rsidR="00294DA9" w:rsidRPr="001A1152" w14:paraId="43084F0F" w14:textId="77777777" w:rsidTr="00294DA9">
        <w:trPr>
          <w:jc w:val="center"/>
        </w:trPr>
        <w:tc>
          <w:tcPr>
            <w:tcW w:w="1378" w:type="dxa"/>
          </w:tcPr>
          <w:p w14:paraId="2F80F12E" w14:textId="34276F2A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raud_label</w:t>
            </w:r>
            <w:proofErr w:type="spellEnd"/>
          </w:p>
        </w:tc>
        <w:tc>
          <w:tcPr>
            <w:tcW w:w="996" w:type="dxa"/>
          </w:tcPr>
          <w:p w14:paraId="00B1433D" w14:textId="4D25ABF0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00</w:t>
            </w:r>
          </w:p>
        </w:tc>
        <w:tc>
          <w:tcPr>
            <w:tcW w:w="1181" w:type="dxa"/>
          </w:tcPr>
          <w:p w14:paraId="2B6D2040" w14:textId="797ABDF5" w:rsidR="00294DA9" w:rsidRPr="001A1152" w:rsidRDefault="00294DA9" w:rsidP="006C43A3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096" w:type="dxa"/>
          </w:tcPr>
          <w:p w14:paraId="18949201" w14:textId="77777777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316" w:type="dxa"/>
          </w:tcPr>
          <w:p w14:paraId="16B1EE1B" w14:textId="5E323F0E" w:rsidR="00294DA9" w:rsidRPr="001A1152" w:rsidRDefault="00294DA9" w:rsidP="006C43A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</w:tr>
    </w:tbl>
    <w:p w14:paraId="4D6372B9" w14:textId="77777777" w:rsidR="00A51D54" w:rsidRPr="001A1152" w:rsidRDefault="00A51D54" w:rsidP="00272AB2">
      <w:pPr>
        <w:rPr>
          <w:rFonts w:ascii="Times New Roman" w:hAnsi="Times New Roman" w:cs="Times New Roman"/>
        </w:rPr>
      </w:pPr>
    </w:p>
    <w:p w14:paraId="7B3505F6" w14:textId="77777777" w:rsidR="000D2872" w:rsidRPr="001A1152" w:rsidRDefault="000D2872" w:rsidP="00272AB2">
      <w:pPr>
        <w:rPr>
          <w:rFonts w:ascii="Times New Roman" w:hAnsi="Times New Roman" w:cs="Times New Roman"/>
        </w:rPr>
      </w:pPr>
      <w:r w:rsidRPr="001A1152">
        <w:rPr>
          <w:rFonts w:ascii="Times New Roman" w:hAnsi="Times New Roman" w:cs="Times New Roman"/>
        </w:rPr>
        <w:t>Summary of Categorical Vari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0D2872" w14:paraId="061BA82C" w14:textId="77777777" w:rsidTr="00291190">
        <w:tc>
          <w:tcPr>
            <w:tcW w:w="1803" w:type="dxa"/>
          </w:tcPr>
          <w:p w14:paraId="3C3297A4" w14:textId="77777777" w:rsidR="000D2872" w:rsidRPr="001A1152" w:rsidRDefault="000D2872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lastRenderedPageBreak/>
              <w:t>Variable Name</w:t>
            </w:r>
          </w:p>
        </w:tc>
        <w:tc>
          <w:tcPr>
            <w:tcW w:w="1803" w:type="dxa"/>
          </w:tcPr>
          <w:p w14:paraId="7BF0505B" w14:textId="77777777" w:rsidR="000D2872" w:rsidRPr="001A1152" w:rsidRDefault="00291190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Non-null Record</w:t>
            </w:r>
          </w:p>
        </w:tc>
        <w:tc>
          <w:tcPr>
            <w:tcW w:w="1803" w:type="dxa"/>
          </w:tcPr>
          <w:p w14:paraId="4D47B4D5" w14:textId="77777777" w:rsidR="000D2872" w:rsidRPr="001A1152" w:rsidRDefault="00291190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Non-null Percentage</w:t>
            </w:r>
          </w:p>
        </w:tc>
        <w:tc>
          <w:tcPr>
            <w:tcW w:w="1803" w:type="dxa"/>
          </w:tcPr>
          <w:p w14:paraId="52F1404C" w14:textId="77777777" w:rsidR="000D2872" w:rsidRPr="001A1152" w:rsidRDefault="00291190" w:rsidP="00272AB2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Number of Unique Values</w:t>
            </w:r>
          </w:p>
        </w:tc>
        <w:tc>
          <w:tcPr>
            <w:tcW w:w="1804" w:type="dxa"/>
          </w:tcPr>
          <w:p w14:paraId="0C3C7330" w14:textId="77777777" w:rsidR="000D2872" w:rsidRDefault="00291190" w:rsidP="00272AB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t frequent category</w:t>
            </w:r>
          </w:p>
        </w:tc>
      </w:tr>
      <w:tr w:rsidR="00294DA9" w14:paraId="0205BA95" w14:textId="77777777" w:rsidTr="00291190">
        <w:tc>
          <w:tcPr>
            <w:tcW w:w="1803" w:type="dxa"/>
          </w:tcPr>
          <w:p w14:paraId="6E0F4825" w14:textId="15197389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rd</w:t>
            </w:r>
          </w:p>
        </w:tc>
        <w:tc>
          <w:tcPr>
            <w:tcW w:w="1803" w:type="dxa"/>
          </w:tcPr>
          <w:p w14:paraId="5B4F9B11" w14:textId="18B952A6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1803" w:type="dxa"/>
          </w:tcPr>
          <w:p w14:paraId="17FCBD1C" w14:textId="114EF5E9" w:rsidR="00294DA9" w:rsidRPr="001A1152" w:rsidRDefault="00294DA9" w:rsidP="00294DA9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803" w:type="dxa"/>
          </w:tcPr>
          <w:p w14:paraId="55EF9E28" w14:textId="1493FA1D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1804" w:type="dxa"/>
          </w:tcPr>
          <w:p w14:paraId="64934D34" w14:textId="77777777" w:rsidR="00294DA9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294DA9" w14:paraId="736A6917" w14:textId="77777777" w:rsidTr="00291190">
        <w:tc>
          <w:tcPr>
            <w:tcW w:w="1803" w:type="dxa"/>
          </w:tcPr>
          <w:p w14:paraId="30D38ED1" w14:textId="0DB2F237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1803" w:type="dxa"/>
          </w:tcPr>
          <w:p w14:paraId="3F1AB39B" w14:textId="76804DAC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1803" w:type="dxa"/>
          </w:tcPr>
          <w:p w14:paraId="7E691D51" w14:textId="27638F1C" w:rsidR="00294DA9" w:rsidRPr="001A1152" w:rsidRDefault="00294DA9" w:rsidP="00294DA9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803" w:type="dxa"/>
          </w:tcPr>
          <w:p w14:paraId="2196AEBA" w14:textId="5B0D6D6B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5</w:t>
            </w:r>
          </w:p>
        </w:tc>
        <w:tc>
          <w:tcPr>
            <w:tcW w:w="1804" w:type="dxa"/>
          </w:tcPr>
          <w:p w14:paraId="2CB9EA9E" w14:textId="69602EFA" w:rsidR="00294DA9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60816</w:t>
            </w:r>
          </w:p>
        </w:tc>
      </w:tr>
      <w:tr w:rsidR="00294DA9" w14:paraId="2E47D450" w14:textId="77777777" w:rsidTr="00291190">
        <w:tc>
          <w:tcPr>
            <w:tcW w:w="1803" w:type="dxa"/>
          </w:tcPr>
          <w:p w14:paraId="544E9250" w14:textId="7BEE8F0C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sn</w:t>
            </w:r>
            <w:proofErr w:type="spellEnd"/>
          </w:p>
        </w:tc>
        <w:tc>
          <w:tcPr>
            <w:tcW w:w="1803" w:type="dxa"/>
          </w:tcPr>
          <w:p w14:paraId="654FE3BF" w14:textId="4C4F3649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1803" w:type="dxa"/>
          </w:tcPr>
          <w:p w14:paraId="44E10AAD" w14:textId="29643FA4" w:rsidR="00294DA9" w:rsidRPr="001A1152" w:rsidRDefault="00294DA9" w:rsidP="00294DA9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803" w:type="dxa"/>
          </w:tcPr>
          <w:p w14:paraId="08636518" w14:textId="383A3036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35819</w:t>
            </w:r>
          </w:p>
        </w:tc>
        <w:tc>
          <w:tcPr>
            <w:tcW w:w="1804" w:type="dxa"/>
          </w:tcPr>
          <w:p w14:paraId="6829FFD1" w14:textId="4501E23A" w:rsidR="00294DA9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9999999</w:t>
            </w:r>
          </w:p>
        </w:tc>
      </w:tr>
      <w:tr w:rsidR="00294DA9" w14:paraId="75649071" w14:textId="77777777" w:rsidTr="00291190">
        <w:tc>
          <w:tcPr>
            <w:tcW w:w="1803" w:type="dxa"/>
          </w:tcPr>
          <w:p w14:paraId="330187AD" w14:textId="09F2CAA8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irstname</w:t>
            </w:r>
            <w:proofErr w:type="spellEnd"/>
          </w:p>
        </w:tc>
        <w:tc>
          <w:tcPr>
            <w:tcW w:w="1803" w:type="dxa"/>
          </w:tcPr>
          <w:p w14:paraId="5CBED282" w14:textId="59748EC0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1803" w:type="dxa"/>
          </w:tcPr>
          <w:p w14:paraId="1F9EBD30" w14:textId="128DAC6E" w:rsidR="00294DA9" w:rsidRPr="001A1152" w:rsidRDefault="00294DA9" w:rsidP="00294DA9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803" w:type="dxa"/>
          </w:tcPr>
          <w:p w14:paraId="27CCACDC" w14:textId="44FB433C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8136</w:t>
            </w:r>
          </w:p>
        </w:tc>
        <w:tc>
          <w:tcPr>
            <w:tcW w:w="1804" w:type="dxa"/>
          </w:tcPr>
          <w:p w14:paraId="72104644" w14:textId="7A3DF176" w:rsidR="00294DA9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AMSTRMT</w:t>
            </w:r>
          </w:p>
        </w:tc>
      </w:tr>
      <w:tr w:rsidR="00294DA9" w14:paraId="6BE1AB10" w14:textId="77777777" w:rsidTr="00291190">
        <w:tc>
          <w:tcPr>
            <w:tcW w:w="1803" w:type="dxa"/>
          </w:tcPr>
          <w:p w14:paraId="42C43225" w14:textId="425535EB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astname</w:t>
            </w:r>
            <w:proofErr w:type="spellEnd"/>
          </w:p>
        </w:tc>
        <w:tc>
          <w:tcPr>
            <w:tcW w:w="1803" w:type="dxa"/>
          </w:tcPr>
          <w:p w14:paraId="7BC497F8" w14:textId="6795343D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1803" w:type="dxa"/>
          </w:tcPr>
          <w:p w14:paraId="4006FFD4" w14:textId="64E8EF30" w:rsidR="00294DA9" w:rsidRPr="001A1152" w:rsidRDefault="00294DA9" w:rsidP="00294DA9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803" w:type="dxa"/>
          </w:tcPr>
          <w:p w14:paraId="67912FDF" w14:textId="70579AED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7001</w:t>
            </w:r>
          </w:p>
        </w:tc>
        <w:tc>
          <w:tcPr>
            <w:tcW w:w="1804" w:type="dxa"/>
          </w:tcPr>
          <w:p w14:paraId="47E65F45" w14:textId="72F74BFC" w:rsidR="00294DA9" w:rsidRDefault="00294DA9" w:rsidP="00294DA9">
            <w:pPr>
              <w:rPr>
                <w:rFonts w:ascii="Times New Roman" w:hAnsi="Times New Roman" w:cs="Times New Roman"/>
              </w:rPr>
            </w:pPr>
            <w:r w:rsidRPr="00294DA9">
              <w:rPr>
                <w:rFonts w:ascii="Times New Roman" w:hAnsi="Times New Roman" w:cs="Times New Roman"/>
              </w:rPr>
              <w:t>ERJSAXA</w:t>
            </w:r>
          </w:p>
        </w:tc>
      </w:tr>
      <w:tr w:rsidR="00294DA9" w14:paraId="6178B706" w14:textId="77777777" w:rsidTr="00291190">
        <w:tc>
          <w:tcPr>
            <w:tcW w:w="1803" w:type="dxa"/>
          </w:tcPr>
          <w:p w14:paraId="5D23B2FD" w14:textId="5A025CA0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ress</w:t>
            </w:r>
          </w:p>
        </w:tc>
        <w:tc>
          <w:tcPr>
            <w:tcW w:w="1803" w:type="dxa"/>
          </w:tcPr>
          <w:p w14:paraId="3D967491" w14:textId="6201F5DA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1803" w:type="dxa"/>
          </w:tcPr>
          <w:p w14:paraId="5002C4A7" w14:textId="275EC5DE" w:rsidR="00294DA9" w:rsidRPr="001A1152" w:rsidRDefault="00294DA9" w:rsidP="00294DA9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803" w:type="dxa"/>
          </w:tcPr>
          <w:p w14:paraId="153F1CAD" w14:textId="609B2D5D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8774</w:t>
            </w:r>
          </w:p>
        </w:tc>
        <w:tc>
          <w:tcPr>
            <w:tcW w:w="1804" w:type="dxa"/>
          </w:tcPr>
          <w:p w14:paraId="313BE2CE" w14:textId="11465F5C" w:rsidR="00294DA9" w:rsidRDefault="00294DA9" w:rsidP="00294DA9">
            <w:pPr>
              <w:rPr>
                <w:rFonts w:ascii="Times New Roman" w:hAnsi="Times New Roman" w:cs="Times New Roman"/>
              </w:rPr>
            </w:pPr>
            <w:r w:rsidRPr="00294DA9">
              <w:rPr>
                <w:rFonts w:ascii="Times New Roman" w:hAnsi="Times New Roman" w:cs="Times New Roman"/>
              </w:rPr>
              <w:t>123 MAIN ST</w:t>
            </w:r>
          </w:p>
        </w:tc>
      </w:tr>
      <w:tr w:rsidR="00294DA9" w14:paraId="113210C8" w14:textId="77777777" w:rsidTr="00291190">
        <w:tc>
          <w:tcPr>
            <w:tcW w:w="1803" w:type="dxa"/>
          </w:tcPr>
          <w:p w14:paraId="02C42C73" w14:textId="27A84151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zip5</w:t>
            </w:r>
          </w:p>
        </w:tc>
        <w:tc>
          <w:tcPr>
            <w:tcW w:w="1803" w:type="dxa"/>
          </w:tcPr>
          <w:p w14:paraId="3AE9F212" w14:textId="0041A968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1803" w:type="dxa"/>
          </w:tcPr>
          <w:p w14:paraId="3BF88285" w14:textId="37F9F698" w:rsidR="00294DA9" w:rsidRPr="001A1152" w:rsidRDefault="00294DA9" w:rsidP="00294DA9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803" w:type="dxa"/>
          </w:tcPr>
          <w:p w14:paraId="47B3FAF6" w14:textId="2CE2D071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730</w:t>
            </w:r>
          </w:p>
        </w:tc>
        <w:tc>
          <w:tcPr>
            <w:tcW w:w="1804" w:type="dxa"/>
          </w:tcPr>
          <w:p w14:paraId="5EAF969E" w14:textId="3AFFC3BE" w:rsidR="00294DA9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138</w:t>
            </w:r>
          </w:p>
        </w:tc>
      </w:tr>
      <w:tr w:rsidR="00294DA9" w14:paraId="37058084" w14:textId="77777777" w:rsidTr="00291190">
        <w:tc>
          <w:tcPr>
            <w:tcW w:w="1803" w:type="dxa"/>
          </w:tcPr>
          <w:p w14:paraId="5DA737D7" w14:textId="7CDE7612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b</w:t>
            </w:r>
          </w:p>
        </w:tc>
        <w:tc>
          <w:tcPr>
            <w:tcW w:w="1803" w:type="dxa"/>
          </w:tcPr>
          <w:p w14:paraId="73161FE6" w14:textId="720C9BE6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1803" w:type="dxa"/>
          </w:tcPr>
          <w:p w14:paraId="32D2B0DE" w14:textId="1C3EC252" w:rsidR="00294DA9" w:rsidRPr="001A1152" w:rsidRDefault="00294DA9" w:rsidP="00294DA9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803" w:type="dxa"/>
          </w:tcPr>
          <w:p w14:paraId="57D8074B" w14:textId="64786118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673</w:t>
            </w:r>
          </w:p>
        </w:tc>
        <w:tc>
          <w:tcPr>
            <w:tcW w:w="1804" w:type="dxa"/>
          </w:tcPr>
          <w:p w14:paraId="159CAF80" w14:textId="3A307E3E" w:rsidR="00294DA9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070626</w:t>
            </w:r>
          </w:p>
        </w:tc>
      </w:tr>
      <w:tr w:rsidR="00294DA9" w14:paraId="37C0600A" w14:textId="77777777" w:rsidTr="00291190">
        <w:tc>
          <w:tcPr>
            <w:tcW w:w="1803" w:type="dxa"/>
          </w:tcPr>
          <w:p w14:paraId="5CC0D7AF" w14:textId="7D6492D6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omephone</w:t>
            </w:r>
            <w:proofErr w:type="spellEnd"/>
          </w:p>
        </w:tc>
        <w:tc>
          <w:tcPr>
            <w:tcW w:w="1803" w:type="dxa"/>
          </w:tcPr>
          <w:p w14:paraId="6D1F3754" w14:textId="68C5AB55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1803" w:type="dxa"/>
          </w:tcPr>
          <w:p w14:paraId="619A7ACA" w14:textId="5826C672" w:rsidR="00294DA9" w:rsidRPr="001A1152" w:rsidRDefault="00294DA9" w:rsidP="00294DA9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803" w:type="dxa"/>
          </w:tcPr>
          <w:p w14:paraId="7E657929" w14:textId="059B8A92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8244</w:t>
            </w:r>
          </w:p>
        </w:tc>
        <w:tc>
          <w:tcPr>
            <w:tcW w:w="1804" w:type="dxa"/>
          </w:tcPr>
          <w:p w14:paraId="15E61BAC" w14:textId="74D6B578" w:rsidR="00294DA9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999999999</w:t>
            </w:r>
          </w:p>
        </w:tc>
      </w:tr>
      <w:tr w:rsidR="00294DA9" w14:paraId="1A1973F3" w14:textId="77777777" w:rsidTr="00291190">
        <w:tc>
          <w:tcPr>
            <w:tcW w:w="1803" w:type="dxa"/>
          </w:tcPr>
          <w:p w14:paraId="2116833C" w14:textId="16621727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raud_label</w:t>
            </w:r>
            <w:proofErr w:type="spellEnd"/>
          </w:p>
        </w:tc>
        <w:tc>
          <w:tcPr>
            <w:tcW w:w="1803" w:type="dxa"/>
          </w:tcPr>
          <w:p w14:paraId="77B56B69" w14:textId="024ACFF2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 w:rsidRPr="001A1152"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</w:rPr>
              <w:t>00000</w:t>
            </w:r>
          </w:p>
        </w:tc>
        <w:tc>
          <w:tcPr>
            <w:tcW w:w="1803" w:type="dxa"/>
          </w:tcPr>
          <w:p w14:paraId="05E69A74" w14:textId="2FCC1889" w:rsidR="00294DA9" w:rsidRPr="001A1152" w:rsidRDefault="00294DA9" w:rsidP="00294DA9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1A1152">
              <w:rPr>
                <w:rFonts w:ascii="Times New Roman" w:hAnsi="Times New Roman" w:cs="Times New Roman"/>
                <w:color w:val="000000"/>
              </w:rPr>
              <w:t>1</w:t>
            </w:r>
            <w:r>
              <w:rPr>
                <w:rFonts w:ascii="Times New Roman" w:hAnsi="Times New Roman" w:cs="Times New Roman"/>
                <w:color w:val="000000"/>
              </w:rPr>
              <w:t>00%</w:t>
            </w:r>
          </w:p>
        </w:tc>
        <w:tc>
          <w:tcPr>
            <w:tcW w:w="1803" w:type="dxa"/>
          </w:tcPr>
          <w:p w14:paraId="7ABFF8A1" w14:textId="3B1FA7AE" w:rsidR="00294DA9" w:rsidRPr="001A1152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04" w:type="dxa"/>
          </w:tcPr>
          <w:p w14:paraId="31B223F0" w14:textId="22D9EC0A" w:rsidR="00294DA9" w:rsidRDefault="00294DA9" w:rsidP="00294DA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85607</w:t>
            </w:r>
          </w:p>
        </w:tc>
      </w:tr>
    </w:tbl>
    <w:p w14:paraId="2BDFBE1E" w14:textId="77777777" w:rsidR="00272AB2" w:rsidRDefault="00272AB2">
      <w:pPr>
        <w:rPr>
          <w:rFonts w:ascii="Times New Roman" w:hAnsi="Times New Roman" w:cs="Times New Roman"/>
        </w:rPr>
      </w:pPr>
    </w:p>
    <w:p w14:paraId="418D45F0" w14:textId="77777777" w:rsidR="004C4439" w:rsidRPr="004C4439" w:rsidRDefault="004C4439">
      <w:pPr>
        <w:rPr>
          <w:rFonts w:ascii="Times New Roman" w:eastAsiaTheme="majorEastAsia" w:hAnsi="Times New Roman" w:cs="Times New Roman"/>
          <w:sz w:val="32"/>
          <w:szCs w:val="32"/>
        </w:rPr>
      </w:pPr>
      <w:r w:rsidRPr="004C4439">
        <w:rPr>
          <w:rFonts w:ascii="Times New Roman" w:eastAsiaTheme="majorEastAsia" w:hAnsi="Times New Roman" w:cs="Times New Roman"/>
          <w:sz w:val="32"/>
          <w:szCs w:val="32"/>
        </w:rPr>
        <w:t>Data Field Exploration</w:t>
      </w:r>
    </w:p>
    <w:p w14:paraId="63C0D523" w14:textId="77777777" w:rsidR="004C4439" w:rsidRDefault="004C4439">
      <w:pPr>
        <w:rPr>
          <w:rFonts w:ascii="Times New Roman" w:hAnsi="Times New Roman" w:cs="Times New Roman"/>
        </w:rPr>
      </w:pPr>
    </w:p>
    <w:p w14:paraId="77BD8E75" w14:textId="77777777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riable 1</w:t>
      </w:r>
    </w:p>
    <w:p w14:paraId="3E0F0A2D" w14:textId="2C8BB41F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 w:rsidR="00294DA9">
        <w:rPr>
          <w:rFonts w:ascii="Times New Roman" w:hAnsi="Times New Roman" w:cs="Times New Roman"/>
        </w:rPr>
        <w:t>date</w:t>
      </w:r>
    </w:p>
    <w:p w14:paraId="62063AEF" w14:textId="74BD1C50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cription:</w:t>
      </w:r>
      <w:r w:rsidR="00294DA9">
        <w:rPr>
          <w:rFonts w:ascii="Times New Roman" w:hAnsi="Times New Roman" w:cs="Times New Roman"/>
        </w:rPr>
        <w:t xml:space="preserve"> The date that application is submitted.</w:t>
      </w:r>
    </w:p>
    <w:p w14:paraId="15F4193C" w14:textId="7EE31C1F" w:rsidR="00294DA9" w:rsidRDefault="00294DA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cause there are no applications on Feb 29, 2016, we ignore Feb 29, 2016 in the second plot to have a better view of the distribution.</w:t>
      </w:r>
    </w:p>
    <w:p w14:paraId="69BABBCF" w14:textId="3BC3D96E" w:rsidR="00294DA9" w:rsidRDefault="00294DA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show the distribution of the whole time and the most frequent dates, corresponding plots are here.</w:t>
      </w:r>
    </w:p>
    <w:p w14:paraId="66075446" w14:textId="77777777" w:rsidR="00294DA9" w:rsidRDefault="00294DA9">
      <w:pPr>
        <w:rPr>
          <w:rFonts w:ascii="Times New Roman" w:hAnsi="Times New Roman" w:cs="Times New Roman"/>
        </w:rPr>
      </w:pPr>
      <w:r w:rsidRPr="00294DA9">
        <w:rPr>
          <w:noProof/>
        </w:rPr>
        <w:drawing>
          <wp:inline distT="0" distB="0" distL="0" distR="0" wp14:anchorId="7A037689" wp14:editId="45F57B80">
            <wp:extent cx="5731510" cy="338010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FD3D1" w14:textId="36F3941B" w:rsidR="004C4439" w:rsidRDefault="00294DA9">
      <w:pPr>
        <w:rPr>
          <w:rFonts w:ascii="Times New Roman" w:hAnsi="Times New Roman" w:cs="Times New Roman"/>
        </w:rPr>
      </w:pPr>
      <w:r w:rsidRPr="00294DA9">
        <w:rPr>
          <w:noProof/>
        </w:rPr>
        <w:lastRenderedPageBreak/>
        <w:drawing>
          <wp:inline distT="0" distB="0" distL="0" distR="0" wp14:anchorId="285B673C" wp14:editId="5B494F0E">
            <wp:extent cx="5731510" cy="338010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5B09E" w14:textId="7527F514" w:rsidR="00294DA9" w:rsidRDefault="00294DA9">
      <w:pPr>
        <w:rPr>
          <w:rFonts w:ascii="Times New Roman" w:hAnsi="Times New Roman" w:cs="Times New Roman"/>
        </w:rPr>
      </w:pPr>
      <w:r w:rsidRPr="00294DA9">
        <w:rPr>
          <w:noProof/>
        </w:rPr>
        <w:drawing>
          <wp:inline distT="0" distB="0" distL="0" distR="0" wp14:anchorId="18F20830" wp14:editId="305469B0">
            <wp:extent cx="5731510" cy="3716655"/>
            <wp:effectExtent l="0" t="0" r="254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1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06DF5" w14:textId="77777777" w:rsidR="00294DA9" w:rsidRDefault="00294DA9">
      <w:pPr>
        <w:rPr>
          <w:rFonts w:ascii="Times New Roman" w:hAnsi="Times New Roman" w:cs="Times New Roman"/>
        </w:rPr>
      </w:pPr>
    </w:p>
    <w:p w14:paraId="0E3DCF79" w14:textId="77777777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riable 2</w:t>
      </w:r>
    </w:p>
    <w:p w14:paraId="744D0090" w14:textId="489B2837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proofErr w:type="spellStart"/>
      <w:r w:rsidR="00294DA9">
        <w:rPr>
          <w:rFonts w:ascii="Times New Roman" w:hAnsi="Times New Roman" w:cs="Times New Roman"/>
        </w:rPr>
        <w:t>ssn</w:t>
      </w:r>
      <w:proofErr w:type="spellEnd"/>
    </w:p>
    <w:p w14:paraId="491B8993" w14:textId="15442F40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294DA9">
        <w:rPr>
          <w:rFonts w:ascii="Times New Roman" w:hAnsi="Times New Roman" w:cs="Times New Roman"/>
        </w:rPr>
        <w:t>Social Security Number of the applicant.</w:t>
      </w:r>
    </w:p>
    <w:p w14:paraId="73D56FA1" w14:textId="369D6CE5" w:rsidR="00294DA9" w:rsidRDefault="00294DA9">
      <w:pPr>
        <w:rPr>
          <w:rFonts w:ascii="Times New Roman" w:hAnsi="Times New Roman" w:cs="Times New Roman"/>
        </w:rPr>
      </w:pPr>
      <w:r w:rsidRPr="00294DA9">
        <w:rPr>
          <w:noProof/>
        </w:rPr>
        <w:lastRenderedPageBreak/>
        <w:drawing>
          <wp:inline distT="0" distB="0" distL="0" distR="0" wp14:anchorId="50675FC3" wp14:editId="4DEDC90C">
            <wp:extent cx="5731510" cy="38544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9B095" w14:textId="77777777" w:rsidR="004C4439" w:rsidRDefault="004C4439">
      <w:pPr>
        <w:rPr>
          <w:rFonts w:ascii="Times New Roman" w:hAnsi="Times New Roman" w:cs="Times New Roman"/>
        </w:rPr>
      </w:pPr>
    </w:p>
    <w:p w14:paraId="1778185A" w14:textId="77777777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riable 3:</w:t>
      </w:r>
    </w:p>
    <w:p w14:paraId="754AEE76" w14:textId="16D7AD23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proofErr w:type="spellStart"/>
      <w:r w:rsidR="00294DA9">
        <w:rPr>
          <w:rFonts w:ascii="Times New Roman" w:hAnsi="Times New Roman" w:cs="Times New Roman"/>
        </w:rPr>
        <w:t>firstname</w:t>
      </w:r>
      <w:proofErr w:type="spellEnd"/>
    </w:p>
    <w:p w14:paraId="56AB26CB" w14:textId="54106B0E" w:rsidR="004C4439" w:rsidRDefault="004C44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294DA9">
        <w:rPr>
          <w:rFonts w:ascii="Times New Roman" w:hAnsi="Times New Roman" w:cs="Times New Roman"/>
        </w:rPr>
        <w:t>First name of the applicant.</w:t>
      </w:r>
    </w:p>
    <w:p w14:paraId="7EFC1262" w14:textId="3F3B28A4" w:rsidR="004C4439" w:rsidRDefault="00294DA9" w:rsidP="00294DA9">
      <w:pPr>
        <w:jc w:val="center"/>
        <w:rPr>
          <w:rFonts w:ascii="Times New Roman" w:hAnsi="Times New Roman" w:cs="Times New Roman"/>
        </w:rPr>
      </w:pPr>
      <w:r w:rsidRPr="00294DA9">
        <w:rPr>
          <w:noProof/>
        </w:rPr>
        <w:drawing>
          <wp:inline distT="0" distB="0" distL="0" distR="0" wp14:anchorId="5B92EDEC" wp14:editId="721BE9BD">
            <wp:extent cx="4906622" cy="3379622"/>
            <wp:effectExtent l="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31086" cy="3396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353C" w14:textId="77777777" w:rsidR="004C4439" w:rsidRDefault="004C4439">
      <w:pPr>
        <w:rPr>
          <w:rFonts w:ascii="Times New Roman" w:hAnsi="Times New Roman" w:cs="Times New Roman"/>
        </w:rPr>
      </w:pPr>
    </w:p>
    <w:p w14:paraId="4AB90D8C" w14:textId="77777777" w:rsidR="00BA71B5" w:rsidRDefault="00BA71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Variable 4</w:t>
      </w:r>
    </w:p>
    <w:p w14:paraId="38498A07" w14:textId="79BE434B" w:rsidR="00BA71B5" w:rsidRDefault="00BA71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:</w:t>
      </w:r>
      <w:r w:rsidR="00294DA9">
        <w:rPr>
          <w:rFonts w:ascii="Times New Roman" w:hAnsi="Times New Roman" w:cs="Times New Roman"/>
        </w:rPr>
        <w:t xml:space="preserve"> </w:t>
      </w:r>
      <w:proofErr w:type="spellStart"/>
      <w:r w:rsidR="00294DA9">
        <w:rPr>
          <w:rFonts w:ascii="Times New Roman" w:hAnsi="Times New Roman" w:cs="Times New Roman"/>
        </w:rPr>
        <w:t>lastname</w:t>
      </w:r>
      <w:proofErr w:type="spellEnd"/>
    </w:p>
    <w:p w14:paraId="78410408" w14:textId="7628D500" w:rsidR="00BA71B5" w:rsidRDefault="00BA71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294DA9">
        <w:rPr>
          <w:rFonts w:ascii="Times New Roman" w:hAnsi="Times New Roman" w:cs="Times New Roman"/>
        </w:rPr>
        <w:t>Last name of the applicant</w:t>
      </w:r>
      <w:r w:rsidR="001A1152">
        <w:rPr>
          <w:rFonts w:ascii="Times New Roman" w:hAnsi="Times New Roman" w:cs="Times New Roman"/>
        </w:rPr>
        <w:t>.</w:t>
      </w:r>
    </w:p>
    <w:p w14:paraId="7144B0C6" w14:textId="67202CE4" w:rsidR="00272AB2" w:rsidRDefault="00294DA9" w:rsidP="00294DA9">
      <w:pPr>
        <w:jc w:val="center"/>
        <w:rPr>
          <w:rFonts w:ascii="Times New Roman" w:hAnsi="Times New Roman" w:cs="Times New Roman"/>
        </w:rPr>
      </w:pPr>
      <w:r w:rsidRPr="00294DA9">
        <w:rPr>
          <w:noProof/>
        </w:rPr>
        <w:drawing>
          <wp:inline distT="0" distB="0" distL="0" distR="0" wp14:anchorId="6E6CA89E" wp14:editId="5D9EEC36">
            <wp:extent cx="4740250" cy="3215661"/>
            <wp:effectExtent l="0" t="0" r="3810" b="381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2421" cy="3230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E7E28" w14:textId="77777777" w:rsidR="00BA71B5" w:rsidRDefault="00BA71B5">
      <w:pPr>
        <w:rPr>
          <w:rFonts w:ascii="Times New Roman" w:hAnsi="Times New Roman" w:cs="Times New Roman"/>
        </w:rPr>
      </w:pPr>
    </w:p>
    <w:p w14:paraId="3F7AC9D4" w14:textId="77777777" w:rsidR="00BA71B5" w:rsidRDefault="00BA71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riable 5</w:t>
      </w:r>
    </w:p>
    <w:p w14:paraId="649DA93F" w14:textId="57FE0507" w:rsidR="00BA71B5" w:rsidRDefault="00BA71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 w:rsidR="00294DA9">
        <w:rPr>
          <w:rFonts w:ascii="Times New Roman" w:hAnsi="Times New Roman" w:cs="Times New Roman"/>
        </w:rPr>
        <w:t>address</w:t>
      </w:r>
    </w:p>
    <w:p w14:paraId="0F72D0EC" w14:textId="547B72CA" w:rsidR="00BA71B5" w:rsidRDefault="00BA71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294DA9">
        <w:rPr>
          <w:rFonts w:ascii="Times New Roman" w:hAnsi="Times New Roman" w:cs="Times New Roman"/>
        </w:rPr>
        <w:t>Home address of the applicant.</w:t>
      </w:r>
    </w:p>
    <w:p w14:paraId="42C5AAF3" w14:textId="782B4BCB" w:rsidR="00806BC7" w:rsidRDefault="00294DA9" w:rsidP="00294DA9">
      <w:pPr>
        <w:jc w:val="center"/>
        <w:rPr>
          <w:rFonts w:ascii="Times New Roman" w:hAnsi="Times New Roman" w:cs="Times New Roman"/>
        </w:rPr>
      </w:pPr>
      <w:r w:rsidRPr="00294DA9">
        <w:rPr>
          <w:noProof/>
        </w:rPr>
        <w:drawing>
          <wp:inline distT="0" distB="0" distL="0" distR="0" wp14:anchorId="3007A867" wp14:editId="0207E877">
            <wp:extent cx="4710989" cy="3520454"/>
            <wp:effectExtent l="0" t="0" r="0" b="38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41552" cy="3543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C157A" w14:textId="77777777" w:rsidR="00806BC7" w:rsidRDefault="00806BC7">
      <w:pPr>
        <w:rPr>
          <w:rFonts w:ascii="Times New Roman" w:hAnsi="Times New Roman" w:cs="Times New Roman"/>
        </w:rPr>
      </w:pPr>
    </w:p>
    <w:p w14:paraId="0010C410" w14:textId="77777777" w:rsidR="00806BC7" w:rsidRDefault="00806BC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riable 6</w:t>
      </w:r>
    </w:p>
    <w:p w14:paraId="1E3E4C04" w14:textId="3F269BD6" w:rsidR="00806BC7" w:rsidRDefault="00806BC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 w:rsidR="00294DA9">
        <w:rPr>
          <w:rFonts w:ascii="Times New Roman" w:hAnsi="Times New Roman" w:cs="Times New Roman"/>
        </w:rPr>
        <w:t>zip5</w:t>
      </w:r>
    </w:p>
    <w:p w14:paraId="5162FB33" w14:textId="4F81E7A5" w:rsidR="00294DA9" w:rsidRDefault="003E7A9F">
      <w:pPr>
        <w:rPr>
          <w:noProof/>
        </w:rPr>
      </w:pPr>
      <w:r>
        <w:rPr>
          <w:rFonts w:ascii="Times New Roman" w:hAnsi="Times New Roman" w:cs="Times New Roman"/>
        </w:rPr>
        <w:t xml:space="preserve">Description: </w:t>
      </w:r>
      <w:r w:rsidR="00294DA9">
        <w:rPr>
          <w:rFonts w:ascii="Times New Roman" w:hAnsi="Times New Roman" w:cs="Times New Roman"/>
        </w:rPr>
        <w:t>Zip code of the home address of the applicant, in the format of 5 digits.</w:t>
      </w:r>
      <w:r w:rsidR="00294DA9" w:rsidRPr="00294DA9">
        <w:rPr>
          <w:noProof/>
        </w:rPr>
        <w:t xml:space="preserve"> </w:t>
      </w:r>
    </w:p>
    <w:p w14:paraId="5D57E378" w14:textId="5F579E82" w:rsidR="003E7A9F" w:rsidRDefault="00294DA9" w:rsidP="00294DA9">
      <w:pPr>
        <w:jc w:val="center"/>
        <w:rPr>
          <w:rFonts w:ascii="Times New Roman" w:hAnsi="Times New Roman" w:cs="Times New Roman"/>
        </w:rPr>
      </w:pPr>
      <w:r w:rsidRPr="00294DA9">
        <w:rPr>
          <w:noProof/>
        </w:rPr>
        <w:drawing>
          <wp:inline distT="0" distB="0" distL="0" distR="0" wp14:anchorId="69E64A4E" wp14:editId="64AA16C7">
            <wp:extent cx="4782163" cy="295534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01916" cy="2967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E6310" w14:textId="77777777" w:rsidR="00BA71B5" w:rsidRDefault="003E7A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riable 7</w:t>
      </w:r>
    </w:p>
    <w:p w14:paraId="15EB28F1" w14:textId="35DFB060" w:rsidR="003E7A9F" w:rsidRDefault="003E7A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 w:rsidR="00294DA9">
        <w:rPr>
          <w:rFonts w:ascii="Times New Roman" w:hAnsi="Times New Roman" w:cs="Times New Roman"/>
        </w:rPr>
        <w:t>dob</w:t>
      </w:r>
    </w:p>
    <w:p w14:paraId="28491F01" w14:textId="7E9D9546" w:rsidR="00294DA9" w:rsidRDefault="003E7A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294DA9">
        <w:rPr>
          <w:rFonts w:ascii="Times New Roman" w:hAnsi="Times New Roman" w:cs="Times New Roman"/>
        </w:rPr>
        <w:t>Date of Birth of the applicant.</w:t>
      </w:r>
    </w:p>
    <w:p w14:paraId="7E74A8D2" w14:textId="5C54A95C" w:rsidR="00294DA9" w:rsidRDefault="00294DA9">
      <w:pPr>
        <w:rPr>
          <w:noProof/>
        </w:rPr>
      </w:pPr>
      <w:r>
        <w:rPr>
          <w:rFonts w:ascii="Times New Roman" w:hAnsi="Times New Roman" w:cs="Times New Roman"/>
        </w:rPr>
        <w:t>To show the distribution of the whole time and the most frequent dates, corresponding plots are here.</w:t>
      </w:r>
    </w:p>
    <w:p w14:paraId="798E6E01" w14:textId="7F71E4D9" w:rsidR="003E7A9F" w:rsidRDefault="00294DA9">
      <w:pPr>
        <w:rPr>
          <w:noProof/>
        </w:rPr>
      </w:pPr>
      <w:r w:rsidRPr="00294DA9">
        <w:rPr>
          <w:noProof/>
        </w:rPr>
        <w:drawing>
          <wp:inline distT="0" distB="0" distL="0" distR="0" wp14:anchorId="103128C0" wp14:editId="334E52DB">
            <wp:extent cx="5731510" cy="3288665"/>
            <wp:effectExtent l="0" t="0" r="2540" b="698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70457" w14:textId="46F5DCEC" w:rsidR="00294DA9" w:rsidRDefault="00294DA9">
      <w:pPr>
        <w:rPr>
          <w:rFonts w:ascii="Times New Roman" w:hAnsi="Times New Roman" w:cs="Times New Roman"/>
        </w:rPr>
      </w:pPr>
      <w:r w:rsidRPr="00294DA9">
        <w:rPr>
          <w:noProof/>
        </w:rPr>
        <w:lastRenderedPageBreak/>
        <w:drawing>
          <wp:inline distT="0" distB="0" distL="0" distR="0" wp14:anchorId="61292CF0" wp14:editId="4E3FC4E8">
            <wp:extent cx="5731510" cy="3773170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7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F6FE9" w14:textId="41E0DFD5" w:rsidR="003E7A9F" w:rsidRDefault="003E7A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riable 8</w:t>
      </w:r>
    </w:p>
    <w:p w14:paraId="6A314087" w14:textId="225860BA" w:rsidR="00294DA9" w:rsidRDefault="003E7A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proofErr w:type="spellStart"/>
      <w:r w:rsidR="00294DA9">
        <w:rPr>
          <w:rFonts w:ascii="Times New Roman" w:hAnsi="Times New Roman" w:cs="Times New Roman"/>
        </w:rPr>
        <w:t>homephone</w:t>
      </w:r>
      <w:proofErr w:type="spellEnd"/>
    </w:p>
    <w:p w14:paraId="0C353184" w14:textId="60B65C7E" w:rsidR="00B57A09" w:rsidRDefault="00B57A0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294DA9">
        <w:rPr>
          <w:rFonts w:ascii="Times New Roman" w:hAnsi="Times New Roman" w:cs="Times New Roman"/>
        </w:rPr>
        <w:t>Home phone number of the applicant.</w:t>
      </w:r>
    </w:p>
    <w:p w14:paraId="1D5179CE" w14:textId="6E5C34A1" w:rsidR="00294DA9" w:rsidRDefault="00294DA9">
      <w:pPr>
        <w:rPr>
          <w:rFonts w:ascii="Times New Roman" w:hAnsi="Times New Roman" w:cs="Times New Roman"/>
        </w:rPr>
      </w:pPr>
      <w:r w:rsidRPr="00294DA9">
        <w:rPr>
          <w:noProof/>
        </w:rPr>
        <w:drawing>
          <wp:inline distT="0" distB="0" distL="0" distR="0" wp14:anchorId="0AD241BB" wp14:editId="54D77E4E">
            <wp:extent cx="5731510" cy="3928745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34008" w14:textId="29143A9D" w:rsidR="00733647" w:rsidRDefault="00733647">
      <w:pPr>
        <w:rPr>
          <w:rFonts w:ascii="Times New Roman" w:hAnsi="Times New Roman" w:cs="Times New Roman"/>
        </w:rPr>
      </w:pPr>
    </w:p>
    <w:p w14:paraId="08196CCF" w14:textId="11B2E6D0" w:rsidR="00733647" w:rsidRDefault="007336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riable 9</w:t>
      </w:r>
    </w:p>
    <w:p w14:paraId="174D69D2" w14:textId="226D646C" w:rsidR="00733647" w:rsidRDefault="0073364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proofErr w:type="spellStart"/>
      <w:r w:rsidR="00294DA9">
        <w:rPr>
          <w:rFonts w:ascii="Times New Roman" w:hAnsi="Times New Roman" w:cs="Times New Roman"/>
        </w:rPr>
        <w:t>fraud_label</w:t>
      </w:r>
      <w:proofErr w:type="spellEnd"/>
    </w:p>
    <w:p w14:paraId="0D250DA3" w14:textId="37EF31F4" w:rsidR="00B13356" w:rsidRDefault="00B1335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</w:t>
      </w:r>
      <w:r w:rsidR="00294DA9">
        <w:rPr>
          <w:rFonts w:ascii="Times New Roman" w:hAnsi="Times New Roman" w:cs="Times New Roman"/>
          <w:color w:val="000000"/>
        </w:rPr>
        <w:t>Whether the application is a fraud (0 means no, 1 means yes).</w:t>
      </w:r>
    </w:p>
    <w:p w14:paraId="7B8C875B" w14:textId="436998FF" w:rsidR="00B8435E" w:rsidRDefault="00294DA9" w:rsidP="005927B9">
      <w:pPr>
        <w:tabs>
          <w:tab w:val="left" w:pos="2604"/>
        </w:tabs>
        <w:rPr>
          <w:rFonts w:ascii="Times New Roman" w:hAnsi="Times New Roman" w:cs="Times New Roman"/>
        </w:rPr>
      </w:pPr>
      <w:r w:rsidRPr="00294DA9">
        <w:rPr>
          <w:noProof/>
        </w:rPr>
        <w:drawing>
          <wp:inline distT="0" distB="0" distL="0" distR="0" wp14:anchorId="34353913" wp14:editId="4A43EC5A">
            <wp:extent cx="5731510" cy="3244850"/>
            <wp:effectExtent l="0" t="0" r="254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F4242" w14:textId="5D0429BF" w:rsidR="00294DA9" w:rsidRDefault="00294DA9" w:rsidP="005927B9">
      <w:pPr>
        <w:tabs>
          <w:tab w:val="left" w:pos="2604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addition, to explore relationship of fraud and date, we plot the distributions of fraud and no fraud and highlight dates with most fraud and no fraud.</w:t>
      </w:r>
    </w:p>
    <w:p w14:paraId="64184E2C" w14:textId="6E189250" w:rsidR="00294DA9" w:rsidRDefault="00294DA9" w:rsidP="005927B9">
      <w:pPr>
        <w:tabs>
          <w:tab w:val="left" w:pos="2604"/>
        </w:tabs>
        <w:rPr>
          <w:rFonts w:ascii="Times New Roman" w:hAnsi="Times New Roman" w:cs="Times New Roman"/>
        </w:rPr>
      </w:pPr>
      <w:r w:rsidRPr="00294DA9">
        <w:rPr>
          <w:noProof/>
        </w:rPr>
        <w:drawing>
          <wp:inline distT="0" distB="0" distL="0" distR="0" wp14:anchorId="0BC57104" wp14:editId="1B823ADB">
            <wp:extent cx="5731510" cy="3293110"/>
            <wp:effectExtent l="0" t="0" r="2540" b="25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1EE17" w14:textId="03C26B91" w:rsidR="00294DA9" w:rsidRDefault="00294DA9" w:rsidP="00294DA9">
      <w:pPr>
        <w:tabs>
          <w:tab w:val="left" w:pos="2604"/>
        </w:tabs>
        <w:jc w:val="center"/>
        <w:rPr>
          <w:rFonts w:ascii="Times New Roman" w:hAnsi="Times New Roman" w:cs="Times New Roman"/>
        </w:rPr>
      </w:pPr>
      <w:r w:rsidRPr="00294DA9">
        <w:rPr>
          <w:noProof/>
        </w:rPr>
        <w:lastRenderedPageBreak/>
        <w:drawing>
          <wp:inline distT="0" distB="0" distL="0" distR="0" wp14:anchorId="301D4B56" wp14:editId="62E2F593">
            <wp:extent cx="4381805" cy="2584129"/>
            <wp:effectExtent l="0" t="0" r="0" b="698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06280" cy="2598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55D2F" w14:textId="306AC073" w:rsidR="00294DA9" w:rsidRDefault="00294DA9" w:rsidP="00294DA9">
      <w:pPr>
        <w:tabs>
          <w:tab w:val="left" w:pos="2604"/>
        </w:tabs>
        <w:jc w:val="center"/>
        <w:rPr>
          <w:rFonts w:ascii="Times New Roman" w:hAnsi="Times New Roman" w:cs="Times New Roman"/>
        </w:rPr>
      </w:pPr>
      <w:r w:rsidRPr="00294DA9">
        <w:rPr>
          <w:noProof/>
        </w:rPr>
        <w:drawing>
          <wp:inline distT="0" distB="0" distL="0" distR="0" wp14:anchorId="6D0CC636" wp14:editId="5AED7CCE">
            <wp:extent cx="4462621" cy="2969971"/>
            <wp:effectExtent l="0" t="0" r="0" b="190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76096" cy="2978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5DB2A" w14:textId="45A952BD" w:rsidR="00294DA9" w:rsidRPr="005927B9" w:rsidRDefault="00294DA9" w:rsidP="00294DA9">
      <w:pPr>
        <w:tabs>
          <w:tab w:val="left" w:pos="2604"/>
        </w:tabs>
        <w:jc w:val="center"/>
        <w:rPr>
          <w:rFonts w:ascii="Times New Roman" w:hAnsi="Times New Roman" w:cs="Times New Roman"/>
        </w:rPr>
      </w:pPr>
      <w:r w:rsidRPr="00294DA9">
        <w:rPr>
          <w:noProof/>
        </w:rPr>
        <w:drawing>
          <wp:inline distT="0" distB="0" distL="0" distR="0" wp14:anchorId="0BD7E62B" wp14:editId="201EC337">
            <wp:extent cx="4659006" cy="3021178"/>
            <wp:effectExtent l="0" t="0" r="8255" b="825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97715" cy="3046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4DA9" w:rsidRPr="005927B9" w:rsidSect="00EE5F1D">
      <w:footerReference w:type="defaul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B896BC" w14:textId="77777777" w:rsidR="00E7323D" w:rsidRDefault="00E7323D" w:rsidP="00654ADA">
      <w:pPr>
        <w:spacing w:after="0" w:line="240" w:lineRule="auto"/>
      </w:pPr>
      <w:r>
        <w:separator/>
      </w:r>
    </w:p>
  </w:endnote>
  <w:endnote w:type="continuationSeparator" w:id="0">
    <w:p w14:paraId="6D28795A" w14:textId="77777777" w:rsidR="00E7323D" w:rsidRDefault="00E7323D" w:rsidP="00654A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32932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4A3CCD" w14:textId="4525EEA8" w:rsidR="00205305" w:rsidRDefault="0020530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9F75CB" w14:textId="77777777" w:rsidR="00205305" w:rsidRDefault="002053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FEA2F0" w14:textId="77777777" w:rsidR="00E7323D" w:rsidRDefault="00E7323D" w:rsidP="00654ADA">
      <w:pPr>
        <w:spacing w:after="0" w:line="240" w:lineRule="auto"/>
      </w:pPr>
      <w:r>
        <w:separator/>
      </w:r>
    </w:p>
  </w:footnote>
  <w:footnote w:type="continuationSeparator" w:id="0">
    <w:p w14:paraId="63001321" w14:textId="77777777" w:rsidR="00E7323D" w:rsidRDefault="00E7323D" w:rsidP="00654A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CE3EEA"/>
    <w:multiLevelType w:val="hybridMultilevel"/>
    <w:tmpl w:val="F7041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zIxtTAyMTM3MDVR0lEKTi0uzszPAykwqgUAF6c9DywAAAA="/>
  </w:docVars>
  <w:rsids>
    <w:rsidRoot w:val="00272AB2"/>
    <w:rsid w:val="00010BF6"/>
    <w:rsid w:val="0001246D"/>
    <w:rsid w:val="00012A3C"/>
    <w:rsid w:val="00093B27"/>
    <w:rsid w:val="000A2CCD"/>
    <w:rsid w:val="000C7D3E"/>
    <w:rsid w:val="000D2872"/>
    <w:rsid w:val="000D76BB"/>
    <w:rsid w:val="000E1AFB"/>
    <w:rsid w:val="000E7D87"/>
    <w:rsid w:val="00107B73"/>
    <w:rsid w:val="001306C8"/>
    <w:rsid w:val="001660A5"/>
    <w:rsid w:val="0017386C"/>
    <w:rsid w:val="00182DC1"/>
    <w:rsid w:val="001A1152"/>
    <w:rsid w:val="001B4839"/>
    <w:rsid w:val="001C5238"/>
    <w:rsid w:val="001E42A4"/>
    <w:rsid w:val="00205305"/>
    <w:rsid w:val="002426EC"/>
    <w:rsid w:val="00250C93"/>
    <w:rsid w:val="00272AB2"/>
    <w:rsid w:val="00291190"/>
    <w:rsid w:val="002915A3"/>
    <w:rsid w:val="00294DA9"/>
    <w:rsid w:val="002960BD"/>
    <w:rsid w:val="00296C87"/>
    <w:rsid w:val="002E7E42"/>
    <w:rsid w:val="00301373"/>
    <w:rsid w:val="00321CF7"/>
    <w:rsid w:val="00333ADD"/>
    <w:rsid w:val="00364438"/>
    <w:rsid w:val="003762ED"/>
    <w:rsid w:val="00381592"/>
    <w:rsid w:val="00382864"/>
    <w:rsid w:val="00383D3C"/>
    <w:rsid w:val="00385060"/>
    <w:rsid w:val="00392168"/>
    <w:rsid w:val="003A1112"/>
    <w:rsid w:val="003C23F8"/>
    <w:rsid w:val="003C6C2D"/>
    <w:rsid w:val="003E7A9F"/>
    <w:rsid w:val="003F67A8"/>
    <w:rsid w:val="004B10A7"/>
    <w:rsid w:val="004B4FE2"/>
    <w:rsid w:val="004C4439"/>
    <w:rsid w:val="004D0548"/>
    <w:rsid w:val="004E6611"/>
    <w:rsid w:val="00501845"/>
    <w:rsid w:val="00502B91"/>
    <w:rsid w:val="00520D73"/>
    <w:rsid w:val="00521215"/>
    <w:rsid w:val="0052218F"/>
    <w:rsid w:val="005927B9"/>
    <w:rsid w:val="00597A09"/>
    <w:rsid w:val="005C2051"/>
    <w:rsid w:val="005C3243"/>
    <w:rsid w:val="005C5E97"/>
    <w:rsid w:val="00603C2E"/>
    <w:rsid w:val="0061611A"/>
    <w:rsid w:val="00625BF4"/>
    <w:rsid w:val="00633DD5"/>
    <w:rsid w:val="00654ADA"/>
    <w:rsid w:val="006825A6"/>
    <w:rsid w:val="00694C71"/>
    <w:rsid w:val="00697164"/>
    <w:rsid w:val="006C43A3"/>
    <w:rsid w:val="00714790"/>
    <w:rsid w:val="007275F8"/>
    <w:rsid w:val="00733647"/>
    <w:rsid w:val="007363C2"/>
    <w:rsid w:val="00750507"/>
    <w:rsid w:val="00792D4E"/>
    <w:rsid w:val="007E3CEA"/>
    <w:rsid w:val="007F46AA"/>
    <w:rsid w:val="00801F4B"/>
    <w:rsid w:val="00803FF6"/>
    <w:rsid w:val="00806BC7"/>
    <w:rsid w:val="008135DF"/>
    <w:rsid w:val="00840A5B"/>
    <w:rsid w:val="00855AA1"/>
    <w:rsid w:val="008616ED"/>
    <w:rsid w:val="008642EF"/>
    <w:rsid w:val="00872AF9"/>
    <w:rsid w:val="0087642A"/>
    <w:rsid w:val="00885A96"/>
    <w:rsid w:val="00894BA5"/>
    <w:rsid w:val="008B0A16"/>
    <w:rsid w:val="008B5A93"/>
    <w:rsid w:val="008E71F2"/>
    <w:rsid w:val="00916BC1"/>
    <w:rsid w:val="00926E3C"/>
    <w:rsid w:val="00930CAF"/>
    <w:rsid w:val="00934DAC"/>
    <w:rsid w:val="00944D60"/>
    <w:rsid w:val="00962436"/>
    <w:rsid w:val="00974538"/>
    <w:rsid w:val="00987A01"/>
    <w:rsid w:val="009B06FB"/>
    <w:rsid w:val="009B0CF3"/>
    <w:rsid w:val="009B4507"/>
    <w:rsid w:val="009C7EA3"/>
    <w:rsid w:val="009D2AEC"/>
    <w:rsid w:val="009E6B86"/>
    <w:rsid w:val="009F191A"/>
    <w:rsid w:val="009F2931"/>
    <w:rsid w:val="00A1340A"/>
    <w:rsid w:val="00A25EC7"/>
    <w:rsid w:val="00A279E3"/>
    <w:rsid w:val="00A51D54"/>
    <w:rsid w:val="00AD79CD"/>
    <w:rsid w:val="00B1073F"/>
    <w:rsid w:val="00B13356"/>
    <w:rsid w:val="00B1724F"/>
    <w:rsid w:val="00B4125E"/>
    <w:rsid w:val="00B43DD4"/>
    <w:rsid w:val="00B57A09"/>
    <w:rsid w:val="00B81CAB"/>
    <w:rsid w:val="00B8435E"/>
    <w:rsid w:val="00B96F79"/>
    <w:rsid w:val="00BA6457"/>
    <w:rsid w:val="00BA71B5"/>
    <w:rsid w:val="00BB5CF9"/>
    <w:rsid w:val="00BC1FFD"/>
    <w:rsid w:val="00BE4783"/>
    <w:rsid w:val="00C146A4"/>
    <w:rsid w:val="00C14E18"/>
    <w:rsid w:val="00C43B0D"/>
    <w:rsid w:val="00C5568D"/>
    <w:rsid w:val="00C9605C"/>
    <w:rsid w:val="00CA1112"/>
    <w:rsid w:val="00CA5C9B"/>
    <w:rsid w:val="00CD65E6"/>
    <w:rsid w:val="00D10FF8"/>
    <w:rsid w:val="00DC4DEB"/>
    <w:rsid w:val="00DC517E"/>
    <w:rsid w:val="00E11B9E"/>
    <w:rsid w:val="00E17405"/>
    <w:rsid w:val="00E4113F"/>
    <w:rsid w:val="00E7323D"/>
    <w:rsid w:val="00E87074"/>
    <w:rsid w:val="00E95336"/>
    <w:rsid w:val="00E97B23"/>
    <w:rsid w:val="00EA326E"/>
    <w:rsid w:val="00EB3AAE"/>
    <w:rsid w:val="00EB3E64"/>
    <w:rsid w:val="00EC4EC0"/>
    <w:rsid w:val="00EE5F1D"/>
    <w:rsid w:val="00EE79A3"/>
    <w:rsid w:val="00EF4C9B"/>
    <w:rsid w:val="00F24DAB"/>
    <w:rsid w:val="00F324DA"/>
    <w:rsid w:val="00F3492D"/>
    <w:rsid w:val="00F611C2"/>
    <w:rsid w:val="00FD70D6"/>
    <w:rsid w:val="00FD7304"/>
    <w:rsid w:val="00FE7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C5FEA8"/>
  <w15:chartTrackingRefBased/>
  <w15:docId w15:val="{B35FB922-BE95-4CD2-8F24-DFA9601F1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2A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72A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2A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72AB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2A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E71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4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ADA"/>
  </w:style>
  <w:style w:type="paragraph" w:styleId="Footer">
    <w:name w:val="footer"/>
    <w:basedOn w:val="Normal"/>
    <w:link w:val="FooterChar"/>
    <w:uiPriority w:val="99"/>
    <w:unhideWhenUsed/>
    <w:rsid w:val="00654A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A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C95FBC-558A-4E1A-AF7C-9D68167CE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9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aayaliu@gmail.com</dc:creator>
  <cp:keywords/>
  <dc:description/>
  <cp:lastModifiedBy>ankaayaliu@gmail.com</cp:lastModifiedBy>
  <cp:revision>3</cp:revision>
  <dcterms:created xsi:type="dcterms:W3CDTF">2020-02-19T07:38:00Z</dcterms:created>
  <dcterms:modified xsi:type="dcterms:W3CDTF">2020-02-20T12:03:00Z</dcterms:modified>
</cp:coreProperties>
</file>